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00FB5B03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314156">
        <w:rPr>
          <w:rFonts w:asciiTheme="minorHAnsi" w:eastAsiaTheme="minorHAnsi" w:hAnsiTheme="minorHAnsi" w:cstheme="minorHAnsi"/>
          <w:b/>
          <w:color w:val="000000" w:themeColor="text1"/>
        </w:rPr>
        <w:t>February 17</w:t>
      </w:r>
      <w:r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43EA8A33" w:rsidR="002E71D4" w:rsidRPr="002E71D4" w:rsidRDefault="00314156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- Mathematics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2D3EEBFA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314156">
        <w:rPr>
          <w:rFonts w:asciiTheme="minorHAnsi" w:hAnsiTheme="minorHAnsi" w:cstheme="minorHAnsi"/>
          <w:b/>
          <w:color w:val="000000" w:themeColor="text1"/>
        </w:rPr>
        <w:t>February 24</w:t>
      </w:r>
      <w:bookmarkStart w:id="0" w:name="_GoBack"/>
      <w:bookmarkEnd w:id="0"/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4156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01EF6-6EBA-4B98-84AF-80947DCDB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2E39A3-635A-4EA8-9FA4-1E9448C52A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A33DB2-130E-4D7F-B367-AE6029CC87FF}">
  <ds:schemaRefs>
    <ds:schemaRef ds:uri="1784a714-1cd7-4280-9517-47dc47a627c2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2-02-15T18:35:00Z</dcterms:created>
  <dcterms:modified xsi:type="dcterms:W3CDTF">2022-02-1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